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36EE" w:rsidRPr="000E764D" w:rsidRDefault="00BB2AD6" w:rsidP="00456935">
      <w:pPr>
        <w:pStyle w:val="Title"/>
        <w:spacing w:after="0"/>
        <w:contextualSpacing w:val="0"/>
        <w:rPr>
          <w:sz w:val="32"/>
          <w:szCs w:val="32"/>
        </w:rPr>
      </w:pPr>
      <w:r w:rsidRPr="00BB2AD6">
        <w:rPr>
          <w:sz w:val="32"/>
          <w:szCs w:val="32"/>
        </w:rPr>
        <w:t>CMPT 661 Web Development - Fall 2017</w:t>
      </w:r>
    </w:p>
    <w:p w:rsidR="00F93229" w:rsidRDefault="00EB4CF5" w:rsidP="00D01A79">
      <w:pPr>
        <w:spacing w:after="240" w:line="235" w:lineRule="auto"/>
        <w:ind w:left="17"/>
        <w:rPr>
          <w:b/>
          <w:color w:val="4E81BD"/>
          <w:sz w:val="28"/>
        </w:rPr>
      </w:pPr>
      <w:r w:rsidRPr="00EB4CF5">
        <w:rPr>
          <w:b/>
          <w:color w:val="4E81BD"/>
          <w:sz w:val="28"/>
        </w:rPr>
        <w:t>CMPT 661 Final Practical Exam – Building a SPA Application using Angular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:rsidTr="00EB4CF5">
        <w:tc>
          <w:tcPr>
            <w:tcW w:w="2687" w:type="dxa"/>
          </w:tcPr>
          <w:p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6647" w:type="dxa"/>
          </w:tcPr>
          <w:p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:rsidTr="00EB4CF5">
        <w:tc>
          <w:tcPr>
            <w:tcW w:w="2687" w:type="dxa"/>
          </w:tcPr>
          <w:p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6647" w:type="dxa"/>
          </w:tcPr>
          <w:p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</w:t>
      </w:r>
      <w:proofErr w:type="gramStart"/>
      <w:r w:rsidR="00594248">
        <w:rPr>
          <w:b/>
          <w:i/>
          <w:iCs/>
          <w:sz w:val="21"/>
          <w:szCs w:val="21"/>
          <w:highlight w:val="yellow"/>
        </w:rPr>
        <w:t>x%</w:t>
      </w:r>
      <w:proofErr w:type="gramEnd"/>
      <w:r w:rsidR="00594248">
        <w:rPr>
          <w:b/>
          <w:i/>
          <w:iCs/>
          <w:sz w:val="21"/>
          <w:szCs w:val="21"/>
          <w:highlight w:val="yellow"/>
        </w:rPr>
        <w:t>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:rsidTr="005942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:rsidR="00594248" w:rsidRPr="00B1230E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77BBB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77BBB" w:rsidRPr="00377BBB" w:rsidRDefault="00D01A79" w:rsidP="00377BBB">
            <w:pPr>
              <w:pStyle w:val="NoSpacing"/>
            </w:pPr>
            <w:r>
              <w:t>Use cases</w:t>
            </w:r>
            <w:r w:rsidR="00377BBB" w:rsidRPr="00377BBB">
              <w:t xml:space="preserve"> implementation</w:t>
            </w:r>
          </w:p>
        </w:tc>
        <w:tc>
          <w:tcPr>
            <w:tcW w:w="630" w:type="dxa"/>
          </w:tcPr>
          <w:p w:rsidR="00377BBB" w:rsidRDefault="00377BBB" w:rsidP="00377BB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4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:rsidR="00377BBB" w:rsidRPr="009E1EB6" w:rsidRDefault="00377BBB" w:rsidP="00377BB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B4CF5" w:rsidTr="00594248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EB4CF5" w:rsidRPr="00EB4CF5" w:rsidRDefault="00EB4CF5" w:rsidP="00EB4CF5">
            <w:pPr>
              <w:ind w:left="430"/>
              <w:rPr>
                <w:b w:val="0"/>
                <w:bCs w:val="0"/>
                <w:color w:val="auto"/>
              </w:rPr>
            </w:pPr>
            <w:r w:rsidRPr="00EB4CF5">
              <w:rPr>
                <w:b w:val="0"/>
                <w:bCs w:val="0"/>
                <w:color w:val="auto"/>
              </w:rPr>
              <w:t>Tasks List</w:t>
            </w:r>
          </w:p>
        </w:tc>
        <w:tc>
          <w:tcPr>
            <w:tcW w:w="630" w:type="dxa"/>
          </w:tcPr>
          <w:p w:rsidR="00EB4CF5" w:rsidRPr="00EB4CF5" w:rsidRDefault="00EB4CF5" w:rsidP="00EB4CF5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EB4CF5">
              <w:rPr>
                <w:color w:val="auto"/>
              </w:rPr>
              <w:t>2</w:t>
            </w:r>
            <w:r>
              <w:rPr>
                <w:color w:val="auto"/>
              </w:rPr>
              <w:t>5</w:t>
            </w:r>
          </w:p>
        </w:tc>
        <w:tc>
          <w:tcPr>
            <w:tcW w:w="1440" w:type="dxa"/>
          </w:tcPr>
          <w:p w:rsidR="00EB4CF5" w:rsidRPr="009E1EB6" w:rsidRDefault="00EB4CF5" w:rsidP="00EB4CF5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0" w:name="_GoBack"/>
            <w:bookmarkEnd w:id="0"/>
          </w:p>
        </w:tc>
        <w:tc>
          <w:tcPr>
            <w:tcW w:w="3600" w:type="dxa"/>
          </w:tcPr>
          <w:p w:rsidR="00EB4CF5" w:rsidRPr="009E1EB6" w:rsidRDefault="00EB4CF5" w:rsidP="00EB4CF5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:rsidR="00EB4CF5" w:rsidRPr="009E1EB6" w:rsidRDefault="00EB4CF5" w:rsidP="00EB4CF5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4CF5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EB4CF5" w:rsidRPr="00EB4CF5" w:rsidRDefault="00EB4CF5" w:rsidP="00EB4CF5">
            <w:pPr>
              <w:ind w:left="430"/>
              <w:rPr>
                <w:b w:val="0"/>
                <w:bCs w:val="0"/>
                <w:color w:val="auto"/>
              </w:rPr>
            </w:pPr>
            <w:r w:rsidRPr="00EB4CF5">
              <w:rPr>
                <w:b w:val="0"/>
                <w:bCs w:val="0"/>
                <w:color w:val="auto"/>
              </w:rPr>
              <w:t>Add Task</w:t>
            </w:r>
          </w:p>
        </w:tc>
        <w:tc>
          <w:tcPr>
            <w:tcW w:w="630" w:type="dxa"/>
          </w:tcPr>
          <w:p w:rsidR="00EB4CF5" w:rsidRPr="00EB4CF5" w:rsidRDefault="00EB4CF5" w:rsidP="00EB4CF5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35</w:t>
            </w:r>
          </w:p>
        </w:tc>
        <w:tc>
          <w:tcPr>
            <w:tcW w:w="1440" w:type="dxa"/>
          </w:tcPr>
          <w:p w:rsidR="00EB4CF5" w:rsidRPr="009E1EB6" w:rsidRDefault="00EB4CF5" w:rsidP="00EB4CF5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EB4CF5" w:rsidRPr="009E1EB6" w:rsidRDefault="00EB4CF5" w:rsidP="00EB4CF5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:rsidR="00EB4CF5" w:rsidRPr="009E1EB6" w:rsidRDefault="00EB4CF5" w:rsidP="00EB4CF5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B4CF5" w:rsidTr="00594248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EB4CF5" w:rsidRPr="00EB4CF5" w:rsidRDefault="00EB4CF5" w:rsidP="00EB4CF5">
            <w:pPr>
              <w:ind w:left="430"/>
              <w:rPr>
                <w:b w:val="0"/>
                <w:bCs w:val="0"/>
                <w:color w:val="auto"/>
              </w:rPr>
            </w:pPr>
            <w:r w:rsidRPr="00EB4CF5">
              <w:rPr>
                <w:b w:val="0"/>
                <w:bCs w:val="0"/>
                <w:color w:val="auto"/>
              </w:rPr>
              <w:t>Complete Task</w:t>
            </w:r>
          </w:p>
        </w:tc>
        <w:tc>
          <w:tcPr>
            <w:tcW w:w="630" w:type="dxa"/>
          </w:tcPr>
          <w:p w:rsidR="00EB4CF5" w:rsidRPr="00EB4CF5" w:rsidRDefault="00EB4CF5" w:rsidP="00EB4CF5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25</w:t>
            </w:r>
          </w:p>
        </w:tc>
        <w:tc>
          <w:tcPr>
            <w:tcW w:w="1440" w:type="dxa"/>
          </w:tcPr>
          <w:p w:rsidR="00EB4CF5" w:rsidRPr="009E1EB6" w:rsidRDefault="00EB4CF5" w:rsidP="00EB4CF5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EB4CF5" w:rsidRPr="009E1EB6" w:rsidRDefault="00EB4CF5" w:rsidP="00EB4CF5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:rsidR="00EB4CF5" w:rsidRPr="009E1EB6" w:rsidRDefault="00EB4CF5" w:rsidP="00EB4CF5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4CF5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EB4CF5" w:rsidRPr="00EB4CF5" w:rsidRDefault="00EB4CF5" w:rsidP="00EB4CF5">
            <w:pPr>
              <w:ind w:left="430"/>
              <w:rPr>
                <w:b w:val="0"/>
                <w:bCs w:val="0"/>
                <w:color w:val="auto"/>
              </w:rPr>
            </w:pPr>
            <w:r w:rsidRPr="00EB4CF5">
              <w:rPr>
                <w:b w:val="0"/>
                <w:bCs w:val="0"/>
                <w:color w:val="auto"/>
              </w:rPr>
              <w:t>Delete Task</w:t>
            </w:r>
          </w:p>
        </w:tc>
        <w:tc>
          <w:tcPr>
            <w:tcW w:w="630" w:type="dxa"/>
          </w:tcPr>
          <w:p w:rsidR="00EB4CF5" w:rsidRPr="00EB4CF5" w:rsidRDefault="00EB4CF5" w:rsidP="00EB4CF5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EB4CF5">
              <w:rPr>
                <w:color w:val="auto"/>
              </w:rPr>
              <w:t>15</w:t>
            </w:r>
          </w:p>
        </w:tc>
        <w:tc>
          <w:tcPr>
            <w:tcW w:w="1440" w:type="dxa"/>
          </w:tcPr>
          <w:p w:rsidR="00EB4CF5" w:rsidRPr="009E1EB6" w:rsidRDefault="00EB4CF5" w:rsidP="00EB4CF5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EB4CF5" w:rsidRPr="009E1EB6" w:rsidRDefault="00EB4CF5" w:rsidP="00EB4CF5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:rsidR="00EB4CF5" w:rsidRPr="009E1EB6" w:rsidRDefault="00EB4CF5" w:rsidP="00EB4CF5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77BBB" w:rsidTr="00594248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77BBB" w:rsidRPr="009E1EB6" w:rsidRDefault="00377BBB" w:rsidP="00377BBB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:rsidR="00377BBB" w:rsidRPr="009E1EB6" w:rsidRDefault="00377BBB" w:rsidP="00377BB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F47377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EB4CF5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:rsidR="00377BBB" w:rsidRPr="009E1EB6" w:rsidRDefault="00377BBB" w:rsidP="00377BB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77BBB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77BBB" w:rsidRPr="00697905" w:rsidRDefault="00377BBB" w:rsidP="00377BBB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:rsidR="00377BBB" w:rsidRPr="00697905" w:rsidRDefault="00377BBB" w:rsidP="00377BBB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:rsidR="00377BBB" w:rsidRPr="00697905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77BBB" w:rsidRPr="00697905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:rsidR="00377BBB" w:rsidRPr="00697905" w:rsidRDefault="00377BBB" w:rsidP="00377BB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>get 0. The remaining grade is assigned to the quality of the implementation</w:t>
      </w:r>
      <w:r w:rsidR="00F47377">
        <w:rPr>
          <w:sz w:val="20"/>
          <w:szCs w:val="20"/>
        </w:rPr>
        <w:t xml:space="preserve"> </w:t>
      </w:r>
      <w:r w:rsidR="00F47377" w:rsidRPr="00F47377">
        <w:rPr>
          <w:color w:val="FF0000"/>
          <w:sz w:val="20"/>
          <w:szCs w:val="20"/>
        </w:rPr>
        <w:t xml:space="preserve">particularly Responsive Design </w:t>
      </w:r>
      <w:r w:rsidR="00F47377">
        <w:rPr>
          <w:sz w:val="20"/>
          <w:szCs w:val="20"/>
        </w:rPr>
        <w:t xml:space="preserve">(see the </w:t>
      </w:r>
      <w:r w:rsidR="0047673C">
        <w:rPr>
          <w:sz w:val="20"/>
          <w:szCs w:val="20"/>
        </w:rPr>
        <w:t>d</w:t>
      </w:r>
      <w:r w:rsidR="00F47377" w:rsidRPr="00F47377">
        <w:rPr>
          <w:sz w:val="20"/>
          <w:szCs w:val="20"/>
        </w:rPr>
        <w:t xml:space="preserve">etailed </w:t>
      </w:r>
      <w:r w:rsidR="0047673C">
        <w:rPr>
          <w:sz w:val="20"/>
          <w:szCs w:val="20"/>
        </w:rPr>
        <w:t xml:space="preserve">quality assessment </w:t>
      </w:r>
      <w:r w:rsidR="00F47377" w:rsidRPr="00F47377">
        <w:rPr>
          <w:sz w:val="20"/>
          <w:szCs w:val="20"/>
        </w:rPr>
        <w:t>rubric</w:t>
      </w:r>
      <w:r w:rsidR="00F47377">
        <w:rPr>
          <w:sz w:val="20"/>
          <w:szCs w:val="20"/>
        </w:rPr>
        <w:t xml:space="preserve"> in the homework pdf)</w:t>
      </w:r>
      <w:r w:rsidRPr="00594248">
        <w:rPr>
          <w:sz w:val="20"/>
          <w:szCs w:val="20"/>
        </w:rPr>
        <w:t xml:space="preserve">. In case your implementation is not working then 40% of the grade will be lost and the remaining 60% will be determined based on of the quality </w:t>
      </w:r>
      <w:r w:rsidR="004A294E">
        <w:rPr>
          <w:sz w:val="20"/>
          <w:szCs w:val="20"/>
        </w:rPr>
        <w:t>of your</w:t>
      </w:r>
      <w:r w:rsidRPr="00594248">
        <w:rPr>
          <w:sz w:val="20"/>
          <w:szCs w:val="20"/>
        </w:rPr>
        <w:t xml:space="preserve"> implem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:rsidR="00BD5B70" w:rsidRDefault="00736687" w:rsidP="00655CD6">
      <w:pPr>
        <w:pStyle w:val="Heading2"/>
        <w:numPr>
          <w:ilvl w:val="0"/>
          <w:numId w:val="5"/>
        </w:numPr>
      </w:pPr>
      <w:r>
        <w:t>Testing</w:t>
      </w:r>
      <w:r w:rsidR="001B7447">
        <w:t xml:space="preserve"> evidence</w:t>
      </w:r>
    </w:p>
    <w:p w:rsidR="00736687" w:rsidRDefault="00D01A79" w:rsidP="00EB4CF5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EB4CF5">
        <w:t>Tasks</w:t>
      </w:r>
      <w:r>
        <w:t xml:space="preserve"> List</w:t>
      </w:r>
    </w:p>
    <w:p w:rsidR="00736687" w:rsidRPr="00736687" w:rsidRDefault="00736687" w:rsidP="00736687"/>
    <w:p w:rsidR="00736687" w:rsidRDefault="00736687" w:rsidP="00EB4CF5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D01A79">
        <w:t xml:space="preserve">Add </w:t>
      </w:r>
      <w:r w:rsidR="00EB4CF5">
        <w:t>Task</w:t>
      </w:r>
    </w:p>
    <w:p w:rsidR="00736687" w:rsidRPr="00736687" w:rsidRDefault="00736687" w:rsidP="00736687"/>
    <w:p w:rsidR="00736687" w:rsidRDefault="00736687" w:rsidP="00EB4CF5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EB4CF5">
        <w:t>Complete Task</w:t>
      </w:r>
    </w:p>
    <w:p w:rsidR="00736687" w:rsidRPr="00736687" w:rsidRDefault="00736687" w:rsidP="00736687"/>
    <w:p w:rsidR="00736687" w:rsidRDefault="00736687" w:rsidP="00EB4CF5">
      <w:pPr>
        <w:pStyle w:val="Heading2"/>
        <w:numPr>
          <w:ilvl w:val="1"/>
          <w:numId w:val="5"/>
        </w:numPr>
        <w:spacing w:after="240"/>
      </w:pPr>
      <w:r>
        <w:t xml:space="preserve"> </w:t>
      </w:r>
      <w:r w:rsidR="00D01A79">
        <w:t xml:space="preserve">Delete </w:t>
      </w:r>
      <w:r w:rsidR="00EB4CF5">
        <w:t>Task</w:t>
      </w:r>
    </w:p>
    <w:p w:rsidR="00EB4CF5" w:rsidRDefault="00EB4CF5" w:rsidP="00EB4CF5"/>
    <w:p w:rsidR="00EB4CF5" w:rsidRPr="00EB4CF5" w:rsidRDefault="00EB4CF5" w:rsidP="00EB4CF5"/>
    <w:sectPr w:rsidR="00EB4CF5" w:rsidRPr="00EB4CF5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18D9" w:rsidRDefault="008518D9" w:rsidP="007D42BF">
      <w:pPr>
        <w:spacing w:after="0" w:line="240" w:lineRule="auto"/>
      </w:pPr>
      <w:r>
        <w:separator/>
      </w:r>
    </w:p>
  </w:endnote>
  <w:endnote w:type="continuationSeparator" w:id="0">
    <w:p w:rsidR="008518D9" w:rsidRDefault="008518D9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EB4CF5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18D9" w:rsidRDefault="008518D9" w:rsidP="007D42BF">
      <w:pPr>
        <w:spacing w:after="0" w:line="240" w:lineRule="auto"/>
      </w:pPr>
      <w:r>
        <w:separator/>
      </w:r>
    </w:p>
  </w:footnote>
  <w:footnote w:type="continuationSeparator" w:id="0">
    <w:p w:rsidR="008518D9" w:rsidRDefault="008518D9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28424DF"/>
    <w:multiLevelType w:val="hybridMultilevel"/>
    <w:tmpl w:val="6248C5B2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5ECB69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258735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35080E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6863D7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13C8AF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AE0272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0D689D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80C511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8"/>
  </w:num>
  <w:num w:numId="4">
    <w:abstractNumId w:val="1"/>
  </w:num>
  <w:num w:numId="5">
    <w:abstractNumId w:val="6"/>
  </w:num>
  <w:num w:numId="6">
    <w:abstractNumId w:val="2"/>
  </w:num>
  <w:num w:numId="7">
    <w:abstractNumId w:val="3"/>
  </w:num>
  <w:num w:numId="8">
    <w:abstractNumId w:val="5"/>
  </w:num>
  <w:num w:numId="9">
    <w:abstractNumId w:val="4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4930"/>
    <w:rsid w:val="00023B58"/>
    <w:rsid w:val="00075BE2"/>
    <w:rsid w:val="000D1D13"/>
    <w:rsid w:val="000E764D"/>
    <w:rsid w:val="000F1DB3"/>
    <w:rsid w:val="00123CEF"/>
    <w:rsid w:val="001B7447"/>
    <w:rsid w:val="001D0F47"/>
    <w:rsid w:val="001E676E"/>
    <w:rsid w:val="0034257A"/>
    <w:rsid w:val="003736EE"/>
    <w:rsid w:val="00377BBB"/>
    <w:rsid w:val="003B7C97"/>
    <w:rsid w:val="003C7D74"/>
    <w:rsid w:val="003F3C9F"/>
    <w:rsid w:val="00456935"/>
    <w:rsid w:val="0047673C"/>
    <w:rsid w:val="00476F16"/>
    <w:rsid w:val="004A294E"/>
    <w:rsid w:val="004C670C"/>
    <w:rsid w:val="00546A06"/>
    <w:rsid w:val="00594248"/>
    <w:rsid w:val="00595819"/>
    <w:rsid w:val="00655CD6"/>
    <w:rsid w:val="00676AED"/>
    <w:rsid w:val="00736687"/>
    <w:rsid w:val="007642E8"/>
    <w:rsid w:val="00773757"/>
    <w:rsid w:val="007D42BF"/>
    <w:rsid w:val="008518D9"/>
    <w:rsid w:val="008A12EA"/>
    <w:rsid w:val="008B435A"/>
    <w:rsid w:val="00907FA0"/>
    <w:rsid w:val="009A0FBE"/>
    <w:rsid w:val="009E1EB6"/>
    <w:rsid w:val="00AD0A31"/>
    <w:rsid w:val="00B34D52"/>
    <w:rsid w:val="00B8118E"/>
    <w:rsid w:val="00BB2AD6"/>
    <w:rsid w:val="00BD5B70"/>
    <w:rsid w:val="00BF7DCB"/>
    <w:rsid w:val="00CB2566"/>
    <w:rsid w:val="00CC38C2"/>
    <w:rsid w:val="00CD6CBC"/>
    <w:rsid w:val="00D01A79"/>
    <w:rsid w:val="00D47A71"/>
    <w:rsid w:val="00DC19A5"/>
    <w:rsid w:val="00EB4CF5"/>
    <w:rsid w:val="00EF5FA0"/>
    <w:rsid w:val="00F25691"/>
    <w:rsid w:val="00F47377"/>
    <w:rsid w:val="00F713A4"/>
    <w:rsid w:val="00F93229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FDAA3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1FB513-4206-4717-9021-A95C4360DB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94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elkarim Erradi</cp:lastModifiedBy>
  <cp:revision>9</cp:revision>
  <dcterms:created xsi:type="dcterms:W3CDTF">2017-02-17T05:19:00Z</dcterms:created>
  <dcterms:modified xsi:type="dcterms:W3CDTF">2018-01-09T13:52:00Z</dcterms:modified>
</cp:coreProperties>
</file>